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t xml:space="preserve">For the Position of University Lecturer at a Prestigious Institution in France Paris</w:t>
      </w:r>
    </w:p>
    <w:bookmarkEnd w:id="20"/>
    <w:p>
      <w:pPr>
        <w:pStyle w:val="BodyText"/>
      </w:pPr>
      <w:r>
        <w:t xml:space="preserve">Dear [Hiring Committee/Human Resources Manager],</w:t>
      </w:r>
    </w:p>
    <w:p>
      <w:pPr>
        <w:pStyle w:val="BodyText"/>
      </w:pPr>
      <w:r>
        <w:t xml:space="preserve">I am writing to express my enthusiastic interest in the University Lecturer position at [University Name] in France Paris. As an experienced academic with a deep commitment to higher education and a profound appreciation for the intellectual and cultural vibrancy of Paris, I am eager to contribute my expertise, research, and passion for teaching to your esteemed institution. This opportunity aligns perfectly with my career goals and my desire to engage in the dynamic academic environment that France Paris is renowned for.</w:t>
      </w:r>
    </w:p>
    <w:bookmarkStart w:id="21" w:name="academic-background-and-expertise"/>
    <w:p>
      <w:pPr>
        <w:pStyle w:val="Heading2"/>
      </w:pPr>
      <w:r>
        <w:t xml:space="preserve">Academic Background and Expertise</w:t>
      </w:r>
    </w:p>
    <w:p>
      <w:pPr>
        <w:pStyle w:val="FirstParagraph"/>
      </w:pPr>
      <w:r>
        <w:t xml:space="preserve">With a Ph.D. in [Your Field of Study] from [Your University], I have dedicated over [X years] to advancing knowledge through research, teaching, and mentorship. My academic journey has been shaped by a rigorous approach to scholarship, a focus on interdisciplinary collaboration, and a commitment to fostering critical thinking among students. My research interests include [specific areas, e.g., "modern European literature," "sociocultural dynamics in urban settings," or "international relations in the EU context"], which resonate with the academic priorities of [University Name] and its mission to cultivate globally aware scholars.</w:t>
      </w:r>
    </w:p>
    <w:p>
      <w:pPr>
        <w:pStyle w:val="BodyText"/>
      </w:pPr>
      <w:r>
        <w:t xml:space="preserve">Having taught at institutions such as [Previous University/Institution], I have developed a teaching philosophy that emphasizes engagement, innovation, and inclusivity. My courses on [specific subjects] have consistently received positive feedback for their ability to bridge theoretical frameworks with real-world applications. I am particularly drawn to the opportunity to contribute to the academic landscape in France Paris, where the confluence of historical significance and contemporary relevance offers unparalleled opportunities for intellectual exploration.</w:t>
      </w:r>
    </w:p>
    <w:bookmarkEnd w:id="21"/>
    <w:bookmarkStart w:id="22" w:name="X6e670796529bd590f4604acf49a83a33c71bb50"/>
    <w:p>
      <w:pPr>
        <w:pStyle w:val="Heading2"/>
      </w:pPr>
      <w:r>
        <w:t xml:space="preserve">Understanding of the French Academic Context</w:t>
      </w:r>
    </w:p>
    <w:p>
      <w:pPr>
        <w:pStyle w:val="FirstParagraph"/>
      </w:pPr>
      <w:r>
        <w:t xml:space="preserve">France Paris is a hub of academic excellence, home to some of the world’s most prestigious universities and research centers. The University Lecturer role in this context demands not only expertise in a specific discipline but also an ability to navigate and contribute to the unique cultural and institutional framework of French higher education. I have long admired the rigor and tradition of French academia, as well as its emphasis on theoretical depth and interdisciplinary inquiry. My familiarity with the French educational system—gained through collaborations with institutions such as [specific university or research group]—has prepared me to thrive in this environment.</w:t>
      </w:r>
    </w:p>
    <w:p>
      <w:pPr>
        <w:pStyle w:val="BodyText"/>
      </w:pPr>
      <w:r>
        <w:t xml:space="preserve">Moreover, my fluency in French (C1 level) and my understanding of the cultural nuances that shape academic discourse in France enable me to engage effectively with students, colleagues, and stakeholders. I am particularly attuned to the value placed on intellectual rigor, critical debate, and the role of education in shaping civic engagement—principles that are deeply embedded in the French academic tradition.</w:t>
      </w:r>
    </w:p>
    <w:bookmarkEnd w:id="22"/>
    <w:bookmarkStart w:id="23" w:name="research-and-collaborative-contributions"/>
    <w:p>
      <w:pPr>
        <w:pStyle w:val="Heading2"/>
      </w:pPr>
      <w:r>
        <w:t xml:space="preserve">Research and Collaborative Contributions</w:t>
      </w:r>
    </w:p>
    <w:p>
      <w:pPr>
        <w:pStyle w:val="FirstParagraph"/>
      </w:pPr>
      <w:r>
        <w:t xml:space="preserve">My research agenda is centered on [specific research focus], with publications in journals such as [list relevant journals or books]. I have also presented my work at international conferences, including those held in Paris, where I have had the privilege of interacting with leading scholars and institutions. These experiences have reinforced my belief that France Paris is a fertile ground for groundbreaking research, and I am eager to contribute to ongoing projects while initiating new ones that address pressing global challenges.</w:t>
      </w:r>
    </w:p>
    <w:p>
      <w:pPr>
        <w:pStyle w:val="BodyText"/>
      </w:pPr>
      <w:r>
        <w:t xml:space="preserve">In addition to my individual work, I have collaborated on interdisciplinary initiatives that align with the goals of [University Name]. For example, my recent project on [specific project] involved partnerships with [organizations or institutions], and I am confident that similar collaborations can be cultivated in Paris. The city’s rich cultural heritage, diverse communities, and proximity to European academic networks make it an ideal setting for such endeavors.</w:t>
      </w:r>
    </w:p>
    <w:bookmarkEnd w:id="23"/>
    <w:bookmarkStart w:id="24" w:name="Xf456869d6a32060b4258ba8a2427ca933059bca"/>
    <w:p>
      <w:pPr>
        <w:pStyle w:val="Heading2"/>
      </w:pPr>
      <w:r>
        <w:t xml:space="preserve">Teaching Philosophy and Student Engagement</w:t>
      </w:r>
    </w:p>
    <w:p>
      <w:pPr>
        <w:pStyle w:val="FirstParagraph"/>
      </w:pPr>
      <w:r>
        <w:t xml:space="preserve">As a University Lecturer, I aim to create an inclusive classroom environment where students feel empowered to question assumptions, challenge perspectives, and develop their own voices. My teaching methods are designed to encourage active participation, critical analysis, and ethical reasoning. Whether through seminar discussions, project-based learning, or digital tools for remote engagement, I strive to make complex concepts accessible and relevant.</w:t>
      </w:r>
    </w:p>
    <w:p>
      <w:pPr>
        <w:pStyle w:val="BodyText"/>
      </w:pPr>
      <w:r>
        <w:t xml:space="preserve">Paris offers a unique backdrop for education—a city that is both a historical landmark and a modern epicenter of innovation. I would be honored to help students explore this duality through coursework that integrates local context with global themes. For instance, my courses on [specific subject] could incorporate field studies in Paris’s museums, archives, or cultural institutions, providing students with hands-on experiences that deepen their understanding of the material.</w:t>
      </w:r>
    </w:p>
    <w:bookmarkEnd w:id="24"/>
    <w:bookmarkStart w:id="25" w:name="commitment-to-the-university-community"/>
    <w:p>
      <w:pPr>
        <w:pStyle w:val="Heading2"/>
      </w:pPr>
      <w:r>
        <w:t xml:space="preserve">Commitment to the University Community</w:t>
      </w:r>
    </w:p>
    <w:p>
      <w:pPr>
        <w:pStyle w:val="FirstParagraph"/>
      </w:pPr>
      <w:r>
        <w:t xml:space="preserve">Beyond teaching and research, I am committed to contributing to the broader university community. This includes mentoring students, participating in faculty governance, and engaging with public outreach initiatives. In France Paris, where academia often intersects with societal discourse, I believe it is essential for educators to play an active role in shaping conversations about education, culture, and policy.</w:t>
      </w:r>
    </w:p>
    <w:p>
      <w:pPr>
        <w:pStyle w:val="BodyText"/>
      </w:pPr>
      <w:r>
        <w:t xml:space="preserve">I am also keen to collaborate with colleagues across disciplines to design innovative curricula and research programs. The interdisciplinary ethos of [University Name] resonates strongly with my own approach, and I am eager to explore ways to bridge gaps between fields such as [your field] and [related fields], fostering a culture of curiosity and collaboration.</w:t>
      </w:r>
    </w:p>
    <w:bookmarkEnd w:id="25"/>
    <w:bookmarkStart w:id="26" w:name="conclusion"/>
    <w:p>
      <w:pPr>
        <w:pStyle w:val="Heading2"/>
      </w:pPr>
      <w:r>
        <w:t xml:space="preserve">Conclusion</w:t>
      </w:r>
    </w:p>
    <w:p>
      <w:pPr>
        <w:pStyle w:val="FirstParagraph"/>
      </w:pPr>
      <w:r>
        <w:t xml:space="preserve">In summary, I am confident that my academic background, teaching experience, research expertise, and cultural awareness make me a strong candidate for the University Lecturer position at [University Name] in France Paris. I am particularly excited about the opportunity to contribute to an institution that values intellectual excellence and global engagement. I would be grateful for the chance to discuss how my qualifications align with your needs and how I can help further your mission.</w:t>
      </w:r>
    </w:p>
    <w:p>
      <w:pPr>
        <w:pStyle w:val="BodyText"/>
      </w:pPr>
      <w:r>
        <w:t xml:space="preserve">Thank you for considering my application. I look forward to the possibility of contributing to the vibrant academic community in France Paris.</w:t>
      </w:r>
    </w:p>
    <w:p>
      <w:pPr>
        <w:pStyle w:val="BodyText"/>
      </w:pPr>
      <w:r>
        <w:t xml:space="preserve">Sincerely,</w:t>
      </w:r>
    </w:p>
    <w:p>
      <w:pPr>
        <w:pStyle w:val="BodyText"/>
      </w:pPr>
      <w:r>
        <w:rPr>
          <w:bCs/>
          <w:b/>
        </w:rPr>
        <w:t xml:space="preserve">[Your Full Name]</w:t>
      </w:r>
      <w:r>
        <w:br/>
      </w:r>
      <w:r>
        <w:t xml:space="preserve">[Your Contact Information: Email, Phone Number]</w:t>
      </w:r>
      <w:r>
        <w:br/>
      </w:r>
      <w:r>
        <w:t xml:space="preserve">[LinkedIn Profile or Personal Website, if applicabl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France Paris</dc:title>
  <dc:creator/>
  <dc:language>en</dc:language>
  <cp:keywords/>
  <dcterms:created xsi:type="dcterms:W3CDTF">2026-07-23T16:19:56Z</dcterms:created>
  <dcterms:modified xsi:type="dcterms:W3CDTF">2026-07-23T16:19:56Z</dcterms:modified>
</cp:coreProperties>
</file>

<file path=docProps/custom.xml><?xml version="1.0" encoding="utf-8"?>
<Properties xmlns="http://schemas.openxmlformats.org/officeDocument/2006/custom-properties" xmlns:vt="http://schemas.openxmlformats.org/officeDocument/2006/docPropsVTypes"/>
</file>